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0" w:name="cover-letter"/>
    <w:p>
      <w:pPr>
        <w:pStyle w:val="Heading1"/>
      </w:pPr>
      <w:r>
        <w:t xml:space="preserve">Cover Letter</w:t>
      </w:r>
    </w:p>
    <w:p>
      <w:pPr>
        <w:pStyle w:val="FirstParagraph"/>
      </w:pPr>
      <w:r>
        <w:rPr>
          <w:bCs/>
          <w:b/>
        </w:rPr>
        <w:t xml:space="preserve">John Doe</w:t>
      </w:r>
      <w:r>
        <w:br/>
      </w:r>
      <w:r>
        <w:t xml:space="preserve">123 Medical Lane, South Delhi</w:t>
      </w:r>
      <w:r>
        <w:br/>
      </w:r>
      <w:r>
        <w:t xml:space="preserve">New Delhi, India - 110024</w:t>
      </w:r>
      <w:r>
        <w:br/>
      </w:r>
      <w:r>
        <w:t xml:space="preserve">Phone: +91-9876543210</w:t>
      </w:r>
      <w:r>
        <w:br/>
      </w:r>
      <w:r>
        <w:t xml:space="preserve">Email: johndoe@paramedicindia.com</w:t>
      </w:r>
    </w:p>
    <w:p>
      <w:pPr>
        <w:pStyle w:val="BodyText"/>
      </w:pPr>
      <w:r>
        <w:t xml:space="preserve">April 5, 2024</w:t>
      </w:r>
    </w:p>
    <w:p>
      <w:pPr>
        <w:pStyle w:val="BodyText"/>
      </w:pPr>
      <w:r>
        <w:t xml:space="preserve">Dear Hiring Manager,</w:t>
      </w:r>
      <w:r>
        <w:br/>
      </w:r>
      <w:r>
        <w:t xml:space="preserve">I am writing to express my interest in the Paramedic position at [Organization Name] in India New Delhi. As a dedicated and experienced emergency care professional with over five years of hands-on experience in urban and rural healthcare settings across India, I am eager to contribute my skills, passion for patient care, and commitment to excellence to your organization’s mission of saving lives in one of the most dynamic cities in the world.</w:t>
      </w:r>
    </w:p>
    <w:p>
      <w:pPr>
        <w:pStyle w:val="BodyText"/>
      </w:pPr>
      <w:r>
        <w:t xml:space="preserve">My journey as a Paramedic began with a B.Sc. in Emergency Medical Services from the Indian Institute of Health Management (IIHMR) in Jaipur, followed by certification from the National Emergency Medical Services (NEMS) under the Ministry of Health and Family Welfare. Over the years, I have worked extensively in high-pressure environments, including ambulance services, trauma centers, and community health initiatives. My career has been defined by a steadfast focus on rapid decision-making, compassionate care, and adherence to strict medical protocols that align with India’s evolving emergency response standards.</w:t>
      </w:r>
    </w:p>
    <w:p>
      <w:pPr>
        <w:pStyle w:val="BodyText"/>
      </w:pPr>
      <w:r>
        <w:t xml:space="preserve">What sets me apart as a Paramedic is my ability to thrive in the unique challenges of New Delhi’s healthcare landscape. As the capital city of India, New Delhi faces a high volume of emergencies, from traffic accidents and industrial injuries to medical crises exacerbated by pollution and overcrowding. During my tenure with [Previous Employer], I was responsible for responding to over 500 emergency calls annually, including critical cases involving cardiac arrest, severe trauma, and pediatric emergencies. My work in this fast-paced environment has honed my skills in triage, patient stabilization, and efficient communication with both medical teams and patients’ families.</w:t>
      </w:r>
    </w:p>
    <w:p>
      <w:pPr>
        <w:pStyle w:val="BodyText"/>
      </w:pPr>
      <w:r>
        <w:t xml:space="preserve">One of my proudest achievements was leading a community outreach program in collaboration with the Delhi Government’s Health Department to educate residents on first-aid practices. This initiative not only improved public awareness but also reduced response times for critical cases in underserved neighborhoods. Additionally, I have participated in advanced training programs such as Advanced Cardiac Life Support (ACLS) and Pediatric Advanced Life Support (PALS), ensuring I stay updated with the latest medical advancements and protocols relevant to India’s healthcare sector.</w:t>
      </w:r>
    </w:p>
    <w:p>
      <w:pPr>
        <w:pStyle w:val="BodyText"/>
      </w:pPr>
      <w:r>
        <w:t xml:space="preserve">I understand that working as a Paramedic in New Delhi requires more than technical expertise—it demands cultural sensitivity, adaptability, and resilience. The city’s diverse population necessitates an understanding of varied health needs, from language barriers to socioeconomic disparities. My experience working with multilingual communities and under-resourced facilities has equipped me to navigate these challenges while maintaining the highest standards of care. For instance, during a recent mass casualty incident at a crowded market, I coordinated with local authorities and hospital staff to ensure timely treatment for over 30 injured individuals, demonstrating my ability to work under pressure and collaborate effectively.</w:t>
      </w:r>
    </w:p>
    <w:p>
      <w:pPr>
        <w:pStyle w:val="BodyText"/>
      </w:pPr>
      <w:r>
        <w:t xml:space="preserve">My commitment to continuous learning is another cornerstone of my professional ethos. I regularly attend workshops and seminars organized by the Indian Red Cross Society and the National Health Mission, which focus on improving emergency care outcomes in India. I am also certified in trauma management and have completed specialized training in handling disasters, including flood and earthquake response strategies tailored to Delhi’s geographical vulnerabilities. These experiences have deepened my understanding of the critical role Paramedics play in public health infrastructure.</w:t>
      </w:r>
    </w:p>
    <w:p>
      <w:pPr>
        <w:pStyle w:val="BodyText"/>
      </w:pPr>
      <w:r>
        <w:t xml:space="preserve">India New Delhi is a city where every second counts, and I am confident that my expertise as a Paramedic can make a meaningful difference. I am particularly drawn to [Organization Name]’s reputation for innovation and community-focused care. Your organization’s emphasis on integrating technology with traditional emergency services aligns perfectly with my vision of modernizing paramedical practices in India. I would be honored to contribute to your team’s efforts in ensuring that every resident of New Delhi receives timely, compassionate, and life-saving care.</w:t>
      </w:r>
    </w:p>
    <w:p>
      <w:pPr>
        <w:pStyle w:val="BodyText"/>
      </w:pPr>
      <w:r>
        <w:t xml:space="preserve">Thank you for considering my application. I would welcome the opportunity to discuss how my skills and experiences align with your needs. Please feel free to contact me at +91-9876543210 or johndoe@paramedicindia.com at your earliest convenience. I am available for an interview at your schedule and look forward to the possibility of joining [Organization Name] in its mission to serve the people of India New Delhi.</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aramedic Position in India New Delhi</dc:title>
  <dc:creator/>
  <dc:language>en</dc:language>
  <cp:keywords/>
  <dcterms:created xsi:type="dcterms:W3CDTF">2025-12-11T17:03:11Z</dcterms:created>
  <dcterms:modified xsi:type="dcterms:W3CDTF">2025-12-11T17:03:11Z</dcterms:modified>
</cp:coreProperties>
</file>

<file path=docProps/custom.xml><?xml version="1.0" encoding="utf-8"?>
<Properties xmlns="http://schemas.openxmlformats.org/officeDocument/2006/custom-properties" xmlns:vt="http://schemas.openxmlformats.org/officeDocument/2006/docPropsVTypes"/>
</file>